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dcf3567129cb8c53bd2b8e7d53cad843c73e7ca"/>
    <w:p>
      <w:pPr>
        <w:pStyle w:val="Heading1"/>
      </w:pPr>
      <w:r>
        <w:t xml:space="preserve">Cover Letter for Software Engineer Position</w:t>
      </w:r>
    </w:p>
    <w:p>
      <w:pPr>
        <w:pStyle w:val="FirstParagraph"/>
      </w:pPr>
      <w:r>
        <w:rPr>
          <w:bCs/>
          <w:b/>
        </w:rPr>
        <w:t xml:space="preserve">Dear [Hiring Manager's Name],</w:t>
      </w:r>
    </w:p>
    <w:p>
      <w:pPr>
        <w:pStyle w:val="BodyText"/>
      </w:pPr>
      <w:r>
        <w:t xml:space="preserve">I am writing to express my enthusiastic interest in the Software Engineer position at your esteemed organization in Sri Lanka Colombo. As a dedicated software engineer with over [X years] of experience in developing scalable and innovative solutions, I am eager to contribute my technical expertise and passion for technology to a dynamic team in one of the fastest-growing tech hubs in South Asia.</w:t>
      </w:r>
    </w:p>
    <w:p>
      <w:pPr>
        <w:pStyle w:val="BodyText"/>
      </w:pPr>
      <w:r>
        <w:t xml:space="preserve">Colombo, as the commercial capital of Sri Lanka, has emerged as a vibrant center for technological innovation. The city’s unique blend of traditional and modern industries creates a fertile ground for software engineers to drive transformative projects. I am particularly inspired by the opportunities in Sri Lanka Colombo to leverage cutting-edge technologies such as cloud computing, AI-driven applications, and agile development methodologies to address both local and global challenges. My background in software engineering aligns closely with this vision, and I am excited about the prospect of contributing to your organization’s mission of advancing technological excellence.</w:t>
      </w:r>
    </w:p>
    <w:bookmarkStart w:id="20" w:name="professional-background"/>
    <w:p>
      <w:pPr>
        <w:pStyle w:val="Heading2"/>
      </w:pPr>
      <w:r>
        <w:t xml:space="preserve">Professional Background</w:t>
      </w:r>
    </w:p>
    <w:p>
      <w:pPr>
        <w:pStyle w:val="FirstParagraph"/>
      </w:pPr>
      <w:r>
        <w:t xml:space="preserve">Throughout my career as a Software Engineer, I have focused on delivering high-quality software solutions that prioritize user experience, performance optimization, and long-term scalability. My work has spanned a wide range of industries, including fintech, healthcare IT, and enterprise software development. In my most recent role at [Previous Company Name], I led the design and implementation of a cloud-based platform that streamlined operations for over 500+ clients across Sri Lanka Colombo and beyond. This project required not only technical precision but also a deep understanding of the unique needs of local businesses, which I addressed by integrating multilingual support, regional compliance standards, and cost-effective deployment strategies.</w:t>
      </w:r>
    </w:p>
    <w:p>
      <w:pPr>
        <w:pStyle w:val="BodyText"/>
      </w:pPr>
      <w:r>
        <w:t xml:space="preserve">My expertise in full-stack development is complemented by hands-on experience with modern programming languages such as Java, Python, and JavaScript. I have also worked extensively with frameworks like React.js and Node.js to build responsive web applications that meet the demands of today’s digital landscape. In Sri Lanka Colombo, where the tech ecosystem is rapidly evolving, I have witnessed firsthand how software engineers can bridge the gap between traditional industries and modern technological solutions. This has fueled my commitment to continuous learning and adaptation, ensuring that I stay at the forefront of emerging trends such as DevOps practices, containerization with Docker, and microservices architecture.</w:t>
      </w:r>
    </w:p>
    <w:bookmarkEnd w:id="20"/>
    <w:bookmarkStart w:id="21" w:name="why-sri-lanka-colombo"/>
    <w:p>
      <w:pPr>
        <w:pStyle w:val="Heading2"/>
      </w:pPr>
      <w:r>
        <w:t xml:space="preserve">Why Sri Lanka Colombo?</w:t>
      </w:r>
    </w:p>
    <w:p>
      <w:pPr>
        <w:pStyle w:val="FirstParagraph"/>
      </w:pPr>
      <w:r>
        <w:t xml:space="preserve">The decision to apply for this role in Sri Lanka Colombo is rooted in my belief that the city offers a unique convergence of opportunity and innovation. As a Software Engineer, I am drawn to the collaborative spirit of Colombo’s tech community, where professionals work together to overcome challenges and drive sustainable growth. The city’s growing startup ecosystem, coupled with its access to global markets through digital infrastructure, presents an exciting environment for software engineers to make an impact.</w:t>
      </w:r>
    </w:p>
    <w:p>
      <w:pPr>
        <w:pStyle w:val="BodyText"/>
      </w:pPr>
      <w:r>
        <w:t xml:space="preserve">Sri Lanka Colombo is also home to a diverse pool of talent and a strong educational foundation in computer science and engineering. I have had the privilege of collaborating with local teams on projects that required cross-cultural communication and problem-solving, which has deepened my appreciation for the region’s potential. Whether it’s developing solutions for rural connectivity, enhancing digital banking services, or creating tools to support environmental sustainability, I am confident that my skills as a Software Engineer can contribute meaningfully to your organization’s goals in this dynamic location.</w:t>
      </w:r>
    </w:p>
    <w:bookmarkEnd w:id="21"/>
    <w:bookmarkStart w:id="22" w:name="technical-and-soft-skills"/>
    <w:p>
      <w:pPr>
        <w:pStyle w:val="Heading2"/>
      </w:pPr>
      <w:r>
        <w:t xml:space="preserve">Technical and Soft Skills</w:t>
      </w:r>
    </w:p>
    <w:p>
      <w:pPr>
        <w:pStyle w:val="FirstParagraph"/>
      </w:pPr>
      <w:r>
        <w:t xml:space="preserve">As a Software Engineer, I pride myself on my ability to translate complex requirements into intuitive software solutions. My technical skills include:</w:t>
      </w:r>
    </w:p>
    <w:p>
      <w:pPr>
        <w:numPr>
          <w:ilvl w:val="0"/>
          <w:numId w:val="1001"/>
        </w:numPr>
        <w:pStyle w:val="Compact"/>
      </w:pPr>
      <w:r>
        <w:t xml:space="preserve">Proficient in multiple programming languages (Java, Python, JavaScript)</w:t>
      </w:r>
    </w:p>
    <w:p>
      <w:pPr>
        <w:numPr>
          <w:ilvl w:val="0"/>
          <w:numId w:val="1001"/>
        </w:numPr>
        <w:pStyle w:val="Compact"/>
      </w:pPr>
      <w:r>
        <w:t xml:space="preserve">Experienced in cloud platforms such as AWS and Azure</w:t>
      </w:r>
    </w:p>
    <w:p>
      <w:pPr>
        <w:numPr>
          <w:ilvl w:val="0"/>
          <w:numId w:val="1001"/>
        </w:numPr>
        <w:pStyle w:val="Compact"/>
      </w:pPr>
      <w:r>
        <w:t xml:space="preserve">Familiarity with agile methodologies and DevOps practices</w:t>
      </w:r>
    </w:p>
    <w:p>
      <w:pPr>
        <w:numPr>
          <w:ilvl w:val="0"/>
          <w:numId w:val="1001"/>
        </w:numPr>
        <w:pStyle w:val="Compact"/>
      </w:pPr>
      <w:r>
        <w:t xml:space="preserve">Strong understanding of database management systems (SQL/NoSQL)</w:t>
      </w:r>
    </w:p>
    <w:p>
      <w:pPr>
        <w:numPr>
          <w:ilvl w:val="0"/>
          <w:numId w:val="1001"/>
        </w:numPr>
        <w:pStyle w:val="Compact"/>
      </w:pPr>
      <w:r>
        <w:t xml:space="preserve">Skilled in version control tools like Git</w:t>
      </w:r>
    </w:p>
    <w:p>
      <w:pPr>
        <w:pStyle w:val="FirstParagraph"/>
      </w:pPr>
      <w:r>
        <w:t xml:space="preserve">Beyond technical proficiency, I bring a collaborative mindset and a commitment to teamwork. In Sri Lanka Colombo’s fast-paced work environment, communication and adaptability are key to success. I have consistently demonstrated the ability to work effectively with cross-functional teams, from product managers to UX designers, ensuring that software solutions align with business objectives while delivering exceptional user experiences.</w:t>
      </w:r>
    </w:p>
    <w:bookmarkEnd w:id="22"/>
    <w:bookmarkStart w:id="23" w:name="why-your-organization"/>
    <w:p>
      <w:pPr>
        <w:pStyle w:val="Heading2"/>
      </w:pPr>
      <w:r>
        <w:t xml:space="preserve">Why Your Organization?</w:t>
      </w:r>
    </w:p>
    <w:p>
      <w:pPr>
        <w:pStyle w:val="FirstParagraph"/>
      </w:pPr>
      <w:r>
        <w:t xml:space="preserve">Your organization’s reputation for innovation and excellence in the software development space has long caught my attention. I have followed your work on [specific project, product, or initiative if known], and I am particularly impressed by your focus on [mention a relevant value or achievement]. As a Software Engineer who thrives in environments that prioritize creativity and technical rigor, I am eager to bring my skills to a team that values both excellence and impact.</w:t>
      </w:r>
    </w:p>
    <w:p>
      <w:pPr>
        <w:pStyle w:val="BodyText"/>
      </w:pPr>
      <w:r>
        <w:t xml:space="preserve">I am also deeply inspired by the role that software engineers play in shaping Sri Lanka Colombo’s future. Whether it’s through developing tools to enhance education, improving healthcare accessibility, or supporting small businesses with digital transformation, I believe that software has the power to create lasting change. I would be honored to contribute my expertise to your organization as a Software Engineer and help drive this mission forward.</w:t>
      </w:r>
    </w:p>
    <w:bookmarkEnd w:id="23"/>
    <w:bookmarkStart w:id="24" w:name="conclusion"/>
    <w:p>
      <w:pPr>
        <w:pStyle w:val="Heading2"/>
      </w:pPr>
      <w:r>
        <w:t xml:space="preserve">Conclusion</w:t>
      </w:r>
    </w:p>
    <w:p>
      <w:pPr>
        <w:pStyle w:val="FirstParagraph"/>
      </w:pPr>
      <w:r>
        <w:t xml:space="preserve">In conclusion, I am enthusiastic about the opportunity to join your team in Sri Lanka Colombo as a Software Engineer. My technical background, passion for innovation, and alignment with the values of your organization make me a strong candidate for this role. I would welcome the chance to discuss how my skills and experiences can contribute to your continued success.</w:t>
      </w:r>
    </w:p>
    <w:p>
      <w:pPr>
        <w:pStyle w:val="BodyText"/>
      </w:pPr>
      <w:r>
        <w:t xml:space="preserve">Thank you for considering my application. I look forward to the possibility of contributing to your team in Colombo and helping drive technological progress in Sri Lank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Sri Lanka Colombo</dc:title>
  <dc:creator/>
  <dc:language>en</dc:language>
  <cp:keywords/>
  <dcterms:created xsi:type="dcterms:W3CDTF">2026-07-18T03:02:24Z</dcterms:created>
  <dcterms:modified xsi:type="dcterms:W3CDTF">2026-07-18T03:02:24Z</dcterms:modified>
</cp:coreProperties>
</file>

<file path=docProps/custom.xml><?xml version="1.0" encoding="utf-8"?>
<Properties xmlns="http://schemas.openxmlformats.org/officeDocument/2006/custom-properties" xmlns:vt="http://schemas.openxmlformats.org/officeDocument/2006/docPropsVTypes"/>
</file>